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4E43A8" w14:textId="37B3E971" w:rsidR="00E876B9" w:rsidRPr="00673AE6" w:rsidRDefault="00E876B9" w:rsidP="00E876B9">
      <w:pPr>
        <w:tabs>
          <w:tab w:val="left" w:pos="1080"/>
        </w:tabs>
        <w:spacing w:line="90" w:lineRule="atLeast"/>
        <w:jc w:val="center"/>
        <w:rPr>
          <w:rFonts w:ascii="Arial" w:eastAsia="Tahoma" w:hAnsi="Arial" w:cs="Arial"/>
          <w:b/>
          <w:color w:val="FF0000"/>
          <w:sz w:val="28"/>
          <w:szCs w:val="28"/>
          <w:u w:val="single"/>
        </w:rPr>
      </w:pPr>
      <w:r w:rsidRPr="00673AE6">
        <w:rPr>
          <w:rFonts w:ascii="Arial" w:eastAsia="Tahoma" w:hAnsi="Arial" w:cs="Arial"/>
          <w:b/>
          <w:sz w:val="28"/>
          <w:szCs w:val="28"/>
          <w:u w:val="single"/>
        </w:rPr>
        <w:t xml:space="preserve">Staff </w:t>
      </w:r>
      <w:r w:rsidR="00734E87" w:rsidRPr="00673AE6">
        <w:rPr>
          <w:rFonts w:ascii="Arial" w:eastAsia="Tahoma" w:hAnsi="Arial" w:cs="Arial"/>
          <w:b/>
          <w:sz w:val="28"/>
          <w:szCs w:val="28"/>
          <w:u w:val="single"/>
        </w:rPr>
        <w:t xml:space="preserve">Orientation </w:t>
      </w:r>
      <w:r w:rsidRPr="00673AE6">
        <w:rPr>
          <w:rFonts w:ascii="Arial" w:eastAsia="Tahoma" w:hAnsi="Arial" w:cs="Arial"/>
          <w:b/>
          <w:sz w:val="28"/>
          <w:szCs w:val="28"/>
          <w:u w:val="single"/>
        </w:rPr>
        <w:t>Handout for College Application Day</w:t>
      </w:r>
    </w:p>
    <w:p w14:paraId="4B244833" w14:textId="77777777" w:rsidR="00E876B9" w:rsidRPr="00673AE6" w:rsidRDefault="00E876B9" w:rsidP="00E876B9">
      <w:pPr>
        <w:tabs>
          <w:tab w:val="left" w:pos="1080"/>
        </w:tabs>
        <w:spacing w:line="90" w:lineRule="atLeast"/>
        <w:rPr>
          <w:rFonts w:ascii="Arial" w:eastAsia="Tahoma" w:hAnsi="Arial" w:cs="Arial"/>
          <w:color w:val="FF0000"/>
          <w:sz w:val="28"/>
          <w:szCs w:val="28"/>
        </w:rPr>
      </w:pPr>
    </w:p>
    <w:p w14:paraId="49F2A7CA" w14:textId="167DEE97" w:rsidR="00E07BE0" w:rsidRPr="00673AE6" w:rsidRDefault="001B385E" w:rsidP="00E876B9">
      <w:pPr>
        <w:tabs>
          <w:tab w:val="left" w:pos="1080"/>
        </w:tabs>
        <w:spacing w:line="90" w:lineRule="atLeast"/>
        <w:rPr>
          <w:rFonts w:ascii="Arial" w:eastAsia="Tahoma" w:hAnsi="Arial" w:cs="Arial"/>
          <w:sz w:val="24"/>
          <w:szCs w:val="24"/>
        </w:rPr>
      </w:pPr>
      <w:r w:rsidRPr="00673AE6">
        <w:rPr>
          <w:rFonts w:ascii="Arial" w:eastAsia="Tahoma" w:hAnsi="Arial" w:cs="Arial"/>
          <w:sz w:val="24"/>
          <w:szCs w:val="24"/>
        </w:rPr>
        <w:t>Thank you for helping us make sure the</w:t>
      </w:r>
      <w:r w:rsidR="00E876B9" w:rsidRPr="00673AE6">
        <w:rPr>
          <w:rFonts w:ascii="Arial" w:eastAsia="Tahoma" w:hAnsi="Arial" w:cs="Arial"/>
          <w:sz w:val="24"/>
          <w:szCs w:val="24"/>
        </w:rPr>
        <w:t xml:space="preserve"> College Application event</w:t>
      </w:r>
      <w:r w:rsidR="00734E87" w:rsidRPr="00673AE6">
        <w:rPr>
          <w:rFonts w:ascii="Arial" w:eastAsia="Tahoma" w:hAnsi="Arial" w:cs="Arial"/>
          <w:sz w:val="24"/>
          <w:szCs w:val="24"/>
        </w:rPr>
        <w:t xml:space="preserve"> </w:t>
      </w:r>
      <w:r w:rsidRPr="00673AE6">
        <w:rPr>
          <w:rFonts w:ascii="Arial" w:eastAsia="Tahoma" w:hAnsi="Arial" w:cs="Arial"/>
          <w:sz w:val="24"/>
          <w:szCs w:val="24"/>
        </w:rPr>
        <w:t xml:space="preserve">is </w:t>
      </w:r>
      <w:r w:rsidR="00734E87" w:rsidRPr="00673AE6">
        <w:rPr>
          <w:rFonts w:ascii="Arial" w:eastAsia="Tahoma" w:hAnsi="Arial" w:cs="Arial"/>
          <w:sz w:val="24"/>
          <w:szCs w:val="24"/>
        </w:rPr>
        <w:t>a success</w:t>
      </w:r>
      <w:r w:rsidR="00E876B9" w:rsidRPr="00673AE6">
        <w:rPr>
          <w:rFonts w:ascii="Arial" w:eastAsia="Tahoma" w:hAnsi="Arial" w:cs="Arial"/>
          <w:sz w:val="24"/>
          <w:szCs w:val="24"/>
        </w:rPr>
        <w:t>. The goal</w:t>
      </w:r>
      <w:r w:rsidR="00734E87" w:rsidRPr="00673AE6">
        <w:rPr>
          <w:rFonts w:ascii="Arial" w:eastAsia="Tahoma" w:hAnsi="Arial" w:cs="Arial"/>
          <w:sz w:val="24"/>
          <w:szCs w:val="24"/>
        </w:rPr>
        <w:t xml:space="preserve"> of</w:t>
      </w:r>
      <w:r w:rsidR="00E876B9" w:rsidRPr="00673AE6">
        <w:rPr>
          <w:rFonts w:ascii="Arial" w:eastAsia="Tahoma" w:hAnsi="Arial" w:cs="Arial"/>
          <w:sz w:val="24"/>
          <w:szCs w:val="24"/>
        </w:rPr>
        <w:t xml:space="preserve"> is </w:t>
      </w:r>
      <w:r w:rsidRPr="00673AE6">
        <w:rPr>
          <w:rFonts w:ascii="Arial" w:eastAsia="Tahoma" w:hAnsi="Arial" w:cs="Arial"/>
          <w:sz w:val="24"/>
          <w:szCs w:val="24"/>
        </w:rPr>
        <w:t>to get</w:t>
      </w:r>
      <w:r w:rsidR="00E876B9" w:rsidRPr="00673AE6">
        <w:rPr>
          <w:rFonts w:ascii="Arial" w:eastAsia="Tahoma" w:hAnsi="Arial" w:cs="Arial"/>
          <w:sz w:val="24"/>
          <w:szCs w:val="24"/>
        </w:rPr>
        <w:t xml:space="preserve"> all students </w:t>
      </w:r>
      <w:r w:rsidRPr="00673AE6">
        <w:rPr>
          <w:rFonts w:ascii="Arial" w:eastAsia="Tahoma" w:hAnsi="Arial" w:cs="Arial"/>
          <w:sz w:val="24"/>
          <w:szCs w:val="24"/>
        </w:rPr>
        <w:t xml:space="preserve">to </w:t>
      </w:r>
      <w:r w:rsidR="00E876B9" w:rsidRPr="00673AE6">
        <w:rPr>
          <w:rFonts w:ascii="Arial" w:eastAsia="Tahoma" w:hAnsi="Arial" w:cs="Arial"/>
          <w:sz w:val="24"/>
          <w:szCs w:val="24"/>
        </w:rPr>
        <w:t xml:space="preserve">apply to at least </w:t>
      </w:r>
      <w:r w:rsidR="00734E87" w:rsidRPr="00673AE6">
        <w:rPr>
          <w:rFonts w:ascii="Arial" w:eastAsia="Tahoma" w:hAnsi="Arial" w:cs="Arial"/>
          <w:sz w:val="24"/>
          <w:szCs w:val="24"/>
        </w:rPr>
        <w:t>two</w:t>
      </w:r>
      <w:r w:rsidR="00E876B9" w:rsidRPr="00673AE6">
        <w:rPr>
          <w:rFonts w:ascii="Arial" w:eastAsia="Tahoma" w:hAnsi="Arial" w:cs="Arial"/>
          <w:sz w:val="24"/>
          <w:szCs w:val="24"/>
        </w:rPr>
        <w:t xml:space="preserve"> postsecondary institution</w:t>
      </w:r>
      <w:r w:rsidR="00734E87" w:rsidRPr="00673AE6">
        <w:rPr>
          <w:rFonts w:ascii="Arial" w:eastAsia="Tahoma" w:hAnsi="Arial" w:cs="Arial"/>
          <w:sz w:val="24"/>
          <w:szCs w:val="24"/>
        </w:rPr>
        <w:t>s</w:t>
      </w:r>
      <w:r w:rsidR="00E876B9" w:rsidRPr="00673AE6">
        <w:rPr>
          <w:rFonts w:ascii="Arial" w:eastAsia="Tahoma" w:hAnsi="Arial" w:cs="Arial"/>
          <w:sz w:val="24"/>
          <w:szCs w:val="24"/>
        </w:rPr>
        <w:t>. Thank</w:t>
      </w:r>
      <w:r w:rsidRPr="00673AE6">
        <w:rPr>
          <w:rFonts w:ascii="Arial" w:eastAsia="Tahoma" w:hAnsi="Arial" w:cs="Arial"/>
          <w:sz w:val="24"/>
          <w:szCs w:val="24"/>
        </w:rPr>
        <w:t xml:space="preserve">s, too, </w:t>
      </w:r>
      <w:r w:rsidR="00E876B9" w:rsidRPr="00673AE6">
        <w:rPr>
          <w:rFonts w:ascii="Arial" w:eastAsia="Tahoma" w:hAnsi="Arial" w:cs="Arial"/>
          <w:sz w:val="24"/>
          <w:szCs w:val="24"/>
        </w:rPr>
        <w:t>for your flexibility with today’s alternate schedule and your support of our community volunteers</w:t>
      </w:r>
      <w:r w:rsidRPr="00673AE6">
        <w:rPr>
          <w:rFonts w:ascii="Arial" w:eastAsia="Tahoma" w:hAnsi="Arial" w:cs="Arial"/>
          <w:sz w:val="24"/>
          <w:szCs w:val="24"/>
        </w:rPr>
        <w:t>.</w:t>
      </w:r>
      <w:r w:rsidR="00E876B9" w:rsidRPr="00673AE6">
        <w:rPr>
          <w:rFonts w:ascii="Arial" w:eastAsia="Tahoma" w:hAnsi="Arial" w:cs="Arial"/>
          <w:sz w:val="24"/>
          <w:szCs w:val="24"/>
        </w:rPr>
        <w:t xml:space="preserve"> </w:t>
      </w:r>
      <w:r w:rsidRPr="00673AE6">
        <w:rPr>
          <w:rFonts w:ascii="Arial" w:eastAsia="Tahoma" w:hAnsi="Arial" w:cs="Arial"/>
          <w:sz w:val="24"/>
          <w:szCs w:val="24"/>
        </w:rPr>
        <w:t>In your orientation packet, you’ll find:</w:t>
      </w:r>
    </w:p>
    <w:p w14:paraId="23BBF254" w14:textId="77777777" w:rsidR="0035736E" w:rsidRPr="00673AE6" w:rsidRDefault="0035736E" w:rsidP="0035736E">
      <w:pPr>
        <w:pStyle w:val="ListParagraph"/>
        <w:numPr>
          <w:ilvl w:val="0"/>
          <w:numId w:val="17"/>
        </w:numPr>
        <w:tabs>
          <w:tab w:val="left" w:pos="1080"/>
        </w:tabs>
        <w:spacing w:line="90" w:lineRule="atLeast"/>
        <w:rPr>
          <w:rFonts w:ascii="Arial" w:eastAsia="Tahoma" w:hAnsi="Arial" w:cs="Arial"/>
          <w:sz w:val="24"/>
          <w:szCs w:val="24"/>
        </w:rPr>
      </w:pPr>
      <w:r w:rsidRPr="00673AE6">
        <w:rPr>
          <w:rFonts w:ascii="Arial" w:eastAsia="Tahoma" w:hAnsi="Arial" w:cs="Arial"/>
          <w:sz w:val="24"/>
          <w:szCs w:val="24"/>
        </w:rPr>
        <w:t>Today’s agenda</w:t>
      </w:r>
    </w:p>
    <w:p w14:paraId="7C4C57B1" w14:textId="77777777" w:rsidR="0035736E" w:rsidRPr="00673AE6" w:rsidRDefault="0035736E" w:rsidP="0035736E">
      <w:pPr>
        <w:pStyle w:val="ListParagraph"/>
        <w:numPr>
          <w:ilvl w:val="0"/>
          <w:numId w:val="17"/>
        </w:numPr>
        <w:tabs>
          <w:tab w:val="left" w:pos="1080"/>
        </w:tabs>
        <w:spacing w:line="90" w:lineRule="atLeast"/>
        <w:rPr>
          <w:rFonts w:ascii="Arial" w:eastAsia="Tahoma" w:hAnsi="Arial" w:cs="Arial"/>
          <w:sz w:val="24"/>
          <w:szCs w:val="24"/>
        </w:rPr>
      </w:pPr>
      <w:r w:rsidRPr="00673AE6">
        <w:rPr>
          <w:rFonts w:ascii="Arial" w:eastAsia="Tahoma" w:hAnsi="Arial" w:cs="Arial"/>
          <w:sz w:val="24"/>
          <w:szCs w:val="24"/>
        </w:rPr>
        <w:t xml:space="preserve">A list of room/teacher assignments, so you’ll know where and who you’ll work with </w:t>
      </w:r>
    </w:p>
    <w:p w14:paraId="17CD1B53" w14:textId="77777777" w:rsidR="0035736E" w:rsidRPr="00673AE6" w:rsidRDefault="0035736E" w:rsidP="0035736E">
      <w:pPr>
        <w:pStyle w:val="ListParagraph"/>
        <w:numPr>
          <w:ilvl w:val="0"/>
          <w:numId w:val="17"/>
        </w:numPr>
        <w:tabs>
          <w:tab w:val="left" w:pos="1080"/>
        </w:tabs>
        <w:spacing w:line="90" w:lineRule="atLeast"/>
        <w:rPr>
          <w:rFonts w:ascii="Arial" w:eastAsia="Tahoma" w:hAnsi="Arial" w:cs="Arial"/>
          <w:sz w:val="24"/>
          <w:szCs w:val="24"/>
        </w:rPr>
      </w:pPr>
      <w:proofErr w:type="gramStart"/>
      <w:r w:rsidRPr="00673AE6">
        <w:rPr>
          <w:rFonts w:ascii="Arial" w:eastAsia="Tahoma" w:hAnsi="Arial" w:cs="Arial"/>
          <w:sz w:val="24"/>
          <w:szCs w:val="24"/>
        </w:rPr>
        <w:t>FAQ’s</w:t>
      </w:r>
      <w:proofErr w:type="gramEnd"/>
      <w:r w:rsidRPr="00673AE6">
        <w:rPr>
          <w:rFonts w:ascii="Arial" w:eastAsia="Tahoma" w:hAnsi="Arial" w:cs="Arial"/>
          <w:sz w:val="24"/>
          <w:szCs w:val="24"/>
        </w:rPr>
        <w:t xml:space="preserve"> for college applications in Arizona</w:t>
      </w:r>
    </w:p>
    <w:p w14:paraId="329DFE51" w14:textId="77777777" w:rsidR="0035736E" w:rsidRPr="00673AE6" w:rsidRDefault="0035736E" w:rsidP="0035736E">
      <w:pPr>
        <w:pStyle w:val="ListParagraph"/>
        <w:numPr>
          <w:ilvl w:val="0"/>
          <w:numId w:val="17"/>
        </w:numPr>
        <w:tabs>
          <w:tab w:val="left" w:pos="1080"/>
        </w:tabs>
        <w:spacing w:line="90" w:lineRule="atLeast"/>
        <w:rPr>
          <w:rFonts w:ascii="Arial" w:eastAsia="Tahoma" w:hAnsi="Arial" w:cs="Arial"/>
          <w:sz w:val="24"/>
          <w:szCs w:val="24"/>
        </w:rPr>
      </w:pPr>
      <w:r w:rsidRPr="00673AE6">
        <w:rPr>
          <w:rFonts w:ascii="Arial" w:eastAsia="Tahoma" w:hAnsi="Arial" w:cs="Arial"/>
          <w:sz w:val="24"/>
          <w:szCs w:val="24"/>
        </w:rPr>
        <w:t>Half-sheets with the exit-survey link and a space for the student to write their name so they can return the slip when done to be entered in the raffle.</w:t>
      </w:r>
    </w:p>
    <w:p w14:paraId="723247FC" w14:textId="77777777" w:rsidR="0035736E" w:rsidRPr="00673AE6" w:rsidRDefault="0035736E" w:rsidP="0035736E">
      <w:pPr>
        <w:pStyle w:val="ListParagraph"/>
        <w:numPr>
          <w:ilvl w:val="0"/>
          <w:numId w:val="17"/>
        </w:numPr>
        <w:tabs>
          <w:tab w:val="left" w:pos="1080"/>
        </w:tabs>
        <w:spacing w:line="90" w:lineRule="atLeast"/>
        <w:rPr>
          <w:rFonts w:ascii="Arial" w:eastAsia="Tahoma" w:hAnsi="Arial" w:cs="Arial"/>
          <w:sz w:val="24"/>
          <w:szCs w:val="24"/>
        </w:rPr>
      </w:pPr>
      <w:r w:rsidRPr="00673AE6">
        <w:rPr>
          <w:rFonts w:ascii="Arial" w:eastAsia="Tahoma" w:hAnsi="Arial" w:cs="Arial"/>
          <w:sz w:val="24"/>
          <w:szCs w:val="24"/>
        </w:rPr>
        <w:t>Materials for the supplemental activities in case students finish early</w:t>
      </w:r>
    </w:p>
    <w:p w14:paraId="0E00713B" w14:textId="77777777" w:rsidR="0035736E" w:rsidRPr="00673AE6" w:rsidRDefault="0035736E" w:rsidP="0035736E">
      <w:pPr>
        <w:pStyle w:val="ListParagraph"/>
        <w:numPr>
          <w:ilvl w:val="0"/>
          <w:numId w:val="17"/>
        </w:numPr>
        <w:tabs>
          <w:tab w:val="left" w:pos="1080"/>
        </w:tabs>
        <w:spacing w:line="90" w:lineRule="atLeast"/>
        <w:rPr>
          <w:rFonts w:ascii="Arial" w:eastAsia="Tahoma" w:hAnsi="Arial" w:cs="Arial"/>
          <w:sz w:val="24"/>
          <w:szCs w:val="24"/>
        </w:rPr>
      </w:pPr>
      <w:r w:rsidRPr="00673AE6">
        <w:rPr>
          <w:rFonts w:ascii="Arial" w:eastAsia="Tahoma" w:hAnsi="Arial" w:cs="Arial"/>
          <w:sz w:val="24"/>
          <w:szCs w:val="24"/>
        </w:rPr>
        <w:t>A map of campus</w:t>
      </w:r>
    </w:p>
    <w:p w14:paraId="4204A074" w14:textId="77777777" w:rsidR="0035736E" w:rsidRPr="00673AE6" w:rsidRDefault="0035736E" w:rsidP="0035736E">
      <w:pPr>
        <w:pStyle w:val="ListParagraph"/>
        <w:numPr>
          <w:ilvl w:val="0"/>
          <w:numId w:val="17"/>
        </w:numPr>
        <w:tabs>
          <w:tab w:val="left" w:pos="1080"/>
        </w:tabs>
        <w:spacing w:line="90" w:lineRule="atLeast"/>
        <w:rPr>
          <w:rFonts w:ascii="Arial" w:eastAsia="Tahoma" w:hAnsi="Arial" w:cs="Arial"/>
          <w:sz w:val="24"/>
          <w:szCs w:val="24"/>
        </w:rPr>
      </w:pPr>
      <w:r w:rsidRPr="00673AE6">
        <w:rPr>
          <w:rFonts w:ascii="Arial" w:eastAsia="Tahoma" w:hAnsi="Arial" w:cs="Arial"/>
          <w:sz w:val="24"/>
          <w:szCs w:val="24"/>
        </w:rPr>
        <w:t>My cell number—text or call me if you need anything today</w:t>
      </w:r>
    </w:p>
    <w:p w14:paraId="468C4893" w14:textId="77777777" w:rsidR="0035736E" w:rsidRPr="00673AE6" w:rsidRDefault="0035736E" w:rsidP="0035736E">
      <w:pPr>
        <w:pStyle w:val="ListParagraph"/>
        <w:numPr>
          <w:ilvl w:val="0"/>
          <w:numId w:val="17"/>
        </w:numPr>
        <w:tabs>
          <w:tab w:val="left" w:pos="1080"/>
        </w:tabs>
        <w:spacing w:line="90" w:lineRule="atLeast"/>
        <w:rPr>
          <w:rFonts w:ascii="Arial" w:eastAsia="Tahoma" w:hAnsi="Arial" w:cs="Arial"/>
          <w:sz w:val="24"/>
          <w:szCs w:val="24"/>
        </w:rPr>
      </w:pPr>
      <w:r w:rsidRPr="00673AE6">
        <w:rPr>
          <w:rFonts w:ascii="Arial" w:eastAsia="Tahoma" w:hAnsi="Arial" w:cs="Arial"/>
          <w:sz w:val="24"/>
          <w:szCs w:val="24"/>
        </w:rPr>
        <w:t>The cell number for Tech Support today.</w:t>
      </w:r>
    </w:p>
    <w:p w14:paraId="0EC8FF5B" w14:textId="337A51EA" w:rsidR="0035736E" w:rsidRPr="00673AE6" w:rsidRDefault="0035736E" w:rsidP="0035736E">
      <w:pPr>
        <w:pStyle w:val="ListParagraph"/>
        <w:numPr>
          <w:ilvl w:val="0"/>
          <w:numId w:val="17"/>
        </w:numPr>
        <w:tabs>
          <w:tab w:val="left" w:pos="1080"/>
        </w:tabs>
        <w:spacing w:line="90" w:lineRule="atLeast"/>
        <w:rPr>
          <w:rFonts w:ascii="Arial" w:eastAsia="Tahoma" w:hAnsi="Arial" w:cs="Arial"/>
          <w:sz w:val="24"/>
          <w:szCs w:val="24"/>
        </w:rPr>
      </w:pPr>
      <w:r w:rsidRPr="00673AE6">
        <w:rPr>
          <w:rFonts w:ascii="Arial" w:eastAsia="Tahoma" w:hAnsi="Arial" w:cs="Arial"/>
          <w:sz w:val="24"/>
          <w:szCs w:val="24"/>
        </w:rPr>
        <w:t xml:space="preserve">Staff Survey </w:t>
      </w:r>
    </w:p>
    <w:p w14:paraId="3B66A6E9" w14:textId="09D8B392" w:rsidR="00E876B9" w:rsidRPr="00673AE6" w:rsidRDefault="00E876B9" w:rsidP="00E876B9">
      <w:pPr>
        <w:tabs>
          <w:tab w:val="left" w:pos="1080"/>
        </w:tabs>
        <w:spacing w:line="90" w:lineRule="atLeast"/>
        <w:rPr>
          <w:rFonts w:ascii="Arial" w:eastAsia="Tahoma" w:hAnsi="Arial" w:cs="Arial"/>
          <w:sz w:val="24"/>
          <w:szCs w:val="24"/>
        </w:rPr>
      </w:pPr>
      <w:r w:rsidRPr="00673AE6">
        <w:rPr>
          <w:rFonts w:ascii="Arial" w:eastAsia="Tahoma" w:hAnsi="Arial" w:cs="Arial"/>
          <w:sz w:val="24"/>
          <w:szCs w:val="24"/>
        </w:rPr>
        <w:t>We have coffee and refreshments available in room</w:t>
      </w:r>
      <w:r w:rsidRPr="00673AE6">
        <w:rPr>
          <w:rFonts w:ascii="Arial" w:eastAsia="Tahoma" w:hAnsi="Arial" w:cs="Arial"/>
          <w:color w:val="FF0000"/>
          <w:sz w:val="24"/>
          <w:szCs w:val="24"/>
        </w:rPr>
        <w:t xml:space="preserve"> </w:t>
      </w:r>
      <w:r w:rsidR="00493419" w:rsidRPr="00673AE6">
        <w:rPr>
          <w:rFonts w:ascii="Arial" w:eastAsia="Tahoma" w:hAnsi="Arial" w:cs="Arial"/>
          <w:color w:val="FF0000"/>
          <w:sz w:val="24"/>
          <w:szCs w:val="24"/>
        </w:rPr>
        <w:t>X</w:t>
      </w:r>
      <w:r w:rsidR="001A5198" w:rsidRPr="00673AE6">
        <w:rPr>
          <w:rFonts w:ascii="Arial" w:eastAsia="Tahoma" w:hAnsi="Arial" w:cs="Arial"/>
          <w:color w:val="FF0000"/>
          <w:sz w:val="24"/>
          <w:szCs w:val="24"/>
        </w:rPr>
        <w:t>X</w:t>
      </w:r>
      <w:r w:rsidR="00493419" w:rsidRPr="00673AE6">
        <w:rPr>
          <w:rFonts w:ascii="Arial" w:eastAsia="Tahoma" w:hAnsi="Arial" w:cs="Arial"/>
          <w:sz w:val="24"/>
          <w:szCs w:val="24"/>
        </w:rPr>
        <w:t xml:space="preserve"> </w:t>
      </w:r>
      <w:r w:rsidRPr="00673AE6">
        <w:rPr>
          <w:rFonts w:ascii="Arial" w:eastAsia="Tahoma" w:hAnsi="Arial" w:cs="Arial"/>
          <w:sz w:val="24"/>
          <w:szCs w:val="24"/>
        </w:rPr>
        <w:t xml:space="preserve">before the event begins. Please feel free to stop by during passing period, planning period, or after the event to grab a snack and to meet the other volunteers. </w:t>
      </w:r>
    </w:p>
    <w:p w14:paraId="6C1E0B70" w14:textId="298BB6F4" w:rsidR="00E876B9" w:rsidRPr="00673AE6" w:rsidRDefault="00493419" w:rsidP="00E876B9">
      <w:pPr>
        <w:tabs>
          <w:tab w:val="left" w:pos="1080"/>
        </w:tabs>
        <w:spacing w:line="90" w:lineRule="atLeast"/>
        <w:rPr>
          <w:rFonts w:ascii="Arial" w:eastAsia="Tahoma" w:hAnsi="Arial" w:cs="Arial"/>
          <w:sz w:val="24"/>
          <w:szCs w:val="24"/>
        </w:rPr>
      </w:pPr>
      <w:r w:rsidRPr="00673AE6">
        <w:rPr>
          <w:rFonts w:ascii="Arial" w:eastAsia="Tahoma" w:hAnsi="Arial" w:cs="Arial"/>
          <w:sz w:val="24"/>
          <w:szCs w:val="24"/>
        </w:rPr>
        <w:t xml:space="preserve">As you can see on the agenda, </w:t>
      </w:r>
      <w:proofErr w:type="gramStart"/>
      <w:r w:rsidRPr="00673AE6">
        <w:rPr>
          <w:rFonts w:ascii="Arial" w:eastAsia="Tahoma" w:hAnsi="Arial" w:cs="Arial"/>
          <w:sz w:val="24"/>
          <w:szCs w:val="24"/>
        </w:rPr>
        <w:t>you</w:t>
      </w:r>
      <w:proofErr w:type="gramEnd"/>
      <w:r w:rsidRPr="00673AE6">
        <w:rPr>
          <w:rFonts w:ascii="Arial" w:eastAsia="Tahoma" w:hAnsi="Arial" w:cs="Arial"/>
          <w:sz w:val="24"/>
          <w:szCs w:val="24"/>
        </w:rPr>
        <w:t xml:space="preserve"> and the volunteer you</w:t>
      </w:r>
      <w:r w:rsidR="0035736E" w:rsidRPr="00673AE6">
        <w:rPr>
          <w:rFonts w:ascii="Arial" w:eastAsia="Tahoma" w:hAnsi="Arial" w:cs="Arial"/>
          <w:sz w:val="24"/>
          <w:szCs w:val="24"/>
        </w:rPr>
        <w:t>’</w:t>
      </w:r>
      <w:r w:rsidRPr="00673AE6">
        <w:rPr>
          <w:rFonts w:ascii="Arial" w:eastAsia="Tahoma" w:hAnsi="Arial" w:cs="Arial"/>
          <w:sz w:val="24"/>
          <w:szCs w:val="24"/>
        </w:rPr>
        <w:t xml:space="preserve">ll be working with will have about 30 minutes to prepare your room before the students arrive. Please use this time to </w:t>
      </w:r>
      <w:r w:rsidR="0035736E" w:rsidRPr="00673AE6">
        <w:rPr>
          <w:rFonts w:ascii="Arial" w:eastAsia="Tahoma" w:hAnsi="Arial" w:cs="Arial"/>
          <w:sz w:val="24"/>
          <w:szCs w:val="24"/>
        </w:rPr>
        <w:t>discuss</w:t>
      </w:r>
      <w:r w:rsidRPr="00673AE6">
        <w:rPr>
          <w:rFonts w:ascii="Arial" w:eastAsia="Tahoma" w:hAnsi="Arial" w:cs="Arial"/>
          <w:sz w:val="24"/>
          <w:szCs w:val="24"/>
        </w:rPr>
        <w:t xml:space="preserve"> which of you will take the lead on each task. </w:t>
      </w:r>
      <w:r w:rsidR="00E876B9" w:rsidRPr="00673AE6">
        <w:rPr>
          <w:rFonts w:ascii="Arial" w:eastAsia="Tahoma" w:hAnsi="Arial" w:cs="Arial"/>
          <w:sz w:val="24"/>
          <w:szCs w:val="24"/>
        </w:rPr>
        <w:t>B</w:t>
      </w:r>
      <w:r w:rsidR="001A5198" w:rsidRPr="00673AE6">
        <w:rPr>
          <w:rFonts w:ascii="Arial" w:eastAsia="Tahoma" w:hAnsi="Arial" w:cs="Arial"/>
          <w:sz w:val="24"/>
          <w:szCs w:val="24"/>
        </w:rPr>
        <w:t>etween b</w:t>
      </w:r>
      <w:r w:rsidR="00E876B9" w:rsidRPr="00673AE6">
        <w:rPr>
          <w:rFonts w:ascii="Arial" w:eastAsia="Tahoma" w:hAnsi="Arial" w:cs="Arial"/>
          <w:sz w:val="24"/>
          <w:szCs w:val="24"/>
        </w:rPr>
        <w:t>oth of your packets</w:t>
      </w:r>
      <w:r w:rsidR="001A5198" w:rsidRPr="00673AE6">
        <w:rPr>
          <w:rFonts w:ascii="Arial" w:eastAsia="Tahoma" w:hAnsi="Arial" w:cs="Arial"/>
          <w:sz w:val="24"/>
          <w:szCs w:val="24"/>
        </w:rPr>
        <w:t>,</w:t>
      </w:r>
      <w:r w:rsidR="00E876B9" w:rsidRPr="00673AE6">
        <w:rPr>
          <w:rFonts w:ascii="Arial" w:eastAsia="Tahoma" w:hAnsi="Arial" w:cs="Arial"/>
          <w:sz w:val="24"/>
          <w:szCs w:val="24"/>
        </w:rPr>
        <w:t xml:space="preserve"> </w:t>
      </w:r>
      <w:r w:rsidR="001A5198" w:rsidRPr="00673AE6">
        <w:rPr>
          <w:rFonts w:ascii="Arial" w:eastAsia="Tahoma" w:hAnsi="Arial" w:cs="Arial"/>
          <w:sz w:val="24"/>
          <w:szCs w:val="24"/>
        </w:rPr>
        <w:t>you</w:t>
      </w:r>
      <w:r w:rsidR="00E876B9" w:rsidRPr="00673AE6">
        <w:rPr>
          <w:rFonts w:ascii="Arial" w:eastAsia="Tahoma" w:hAnsi="Arial" w:cs="Arial"/>
          <w:sz w:val="24"/>
          <w:szCs w:val="24"/>
        </w:rPr>
        <w:t xml:space="preserve"> should have enough materials for all your students.  Please keep the extra materials and return them to room </w:t>
      </w:r>
      <w:r w:rsidR="00E876B9" w:rsidRPr="00673AE6">
        <w:rPr>
          <w:rFonts w:ascii="Arial" w:eastAsia="Tahoma" w:hAnsi="Arial" w:cs="Arial"/>
          <w:color w:val="FF0000"/>
          <w:sz w:val="24"/>
          <w:szCs w:val="24"/>
        </w:rPr>
        <w:t>XX</w:t>
      </w:r>
      <w:r w:rsidR="00E876B9" w:rsidRPr="00673AE6">
        <w:rPr>
          <w:rFonts w:ascii="Arial" w:eastAsia="Tahoma" w:hAnsi="Arial" w:cs="Arial"/>
          <w:sz w:val="24"/>
          <w:szCs w:val="24"/>
        </w:rPr>
        <w:t xml:space="preserve"> at the end of the day. </w:t>
      </w:r>
    </w:p>
    <w:p w14:paraId="3724FC37" w14:textId="54A5BD04" w:rsidR="00C7019C" w:rsidRPr="00673AE6" w:rsidRDefault="00E876B9" w:rsidP="00673AE6">
      <w:pPr>
        <w:tabs>
          <w:tab w:val="left" w:pos="1080"/>
        </w:tabs>
        <w:spacing w:line="90" w:lineRule="atLeast"/>
        <w:rPr>
          <w:rFonts w:ascii="Arial" w:hAnsi="Arial" w:cs="Arial"/>
          <w:lang w:val="es-MX"/>
        </w:rPr>
      </w:pPr>
      <w:r w:rsidRPr="00673AE6">
        <w:rPr>
          <w:rFonts w:ascii="Arial" w:eastAsia="Tahoma" w:hAnsi="Arial" w:cs="Arial"/>
          <w:sz w:val="24"/>
          <w:szCs w:val="24"/>
        </w:rPr>
        <w:t xml:space="preserve">Thank you again for helping us to reach our goal today!  Please fill out the staff survey </w:t>
      </w:r>
      <w:r w:rsidRPr="00673AE6">
        <w:rPr>
          <w:rFonts w:ascii="Arial" w:eastAsia="Tahoma" w:hAnsi="Arial" w:cs="Arial"/>
          <w:color w:val="FF0000"/>
          <w:sz w:val="24"/>
          <w:szCs w:val="24"/>
        </w:rPr>
        <w:t>online at fill in link by XXXX</w:t>
      </w:r>
      <w:r w:rsidR="00493419" w:rsidRPr="00673AE6">
        <w:rPr>
          <w:rFonts w:ascii="Arial" w:eastAsia="Tahoma" w:hAnsi="Arial" w:cs="Arial"/>
          <w:color w:val="FF0000"/>
          <w:sz w:val="24"/>
          <w:szCs w:val="24"/>
        </w:rPr>
        <w:t xml:space="preserve"> or included in this packet </w:t>
      </w:r>
      <w:r w:rsidR="00493419" w:rsidRPr="00673AE6">
        <w:rPr>
          <w:rFonts w:ascii="Arial" w:eastAsia="Tahoma" w:hAnsi="Arial" w:cs="Arial"/>
          <w:sz w:val="24"/>
          <w:szCs w:val="24"/>
        </w:rPr>
        <w:t>at the end of the day</w:t>
      </w:r>
      <w:r w:rsidRPr="00673AE6">
        <w:rPr>
          <w:rFonts w:ascii="Arial" w:eastAsia="Tahoma" w:hAnsi="Arial" w:cs="Arial"/>
          <w:sz w:val="24"/>
          <w:szCs w:val="24"/>
        </w:rPr>
        <w:t>.</w:t>
      </w:r>
    </w:p>
    <w:p w14:paraId="2B60BC1C" w14:textId="26033B02" w:rsidR="00C7019C" w:rsidRPr="00673AE6" w:rsidRDefault="00C7019C" w:rsidP="003C2C8E">
      <w:pPr>
        <w:widowControl w:val="0"/>
        <w:autoSpaceDE w:val="0"/>
        <w:autoSpaceDN w:val="0"/>
        <w:adjustRightInd w:val="0"/>
        <w:jc w:val="center"/>
        <w:rPr>
          <w:rFonts w:ascii="Arial" w:eastAsia="Calibri" w:hAnsi="Arial" w:cs="Arial"/>
          <w:b/>
          <w:color w:val="FF0000"/>
          <w:sz w:val="28"/>
          <w:szCs w:val="28"/>
          <w:u w:val="single"/>
          <w:lang w:val="es-ES" w:eastAsia="x-none"/>
        </w:rPr>
      </w:pPr>
    </w:p>
    <w:sectPr w:rsidR="00C7019C" w:rsidRPr="00673AE6" w:rsidSect="00673AE6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377DEA" w14:textId="77777777" w:rsidR="004255AF" w:rsidRDefault="004255AF" w:rsidP="004C341B">
      <w:pPr>
        <w:spacing w:after="0" w:line="240" w:lineRule="auto"/>
      </w:pPr>
      <w:r>
        <w:separator/>
      </w:r>
    </w:p>
  </w:endnote>
  <w:endnote w:type="continuationSeparator" w:id="0">
    <w:p w14:paraId="1AF536FC" w14:textId="77777777" w:rsidR="004255AF" w:rsidRDefault="004255AF" w:rsidP="004C341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A8ED8B" w14:textId="77777777" w:rsidR="00664400" w:rsidRDefault="0066440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0B5C9F" w14:textId="77777777" w:rsidR="004255AF" w:rsidRDefault="004255AF" w:rsidP="004C341B">
      <w:pPr>
        <w:spacing w:after="0" w:line="240" w:lineRule="auto"/>
      </w:pPr>
      <w:r>
        <w:separator/>
      </w:r>
    </w:p>
  </w:footnote>
  <w:footnote w:type="continuationSeparator" w:id="0">
    <w:p w14:paraId="6EA7F053" w14:textId="77777777" w:rsidR="004255AF" w:rsidRDefault="004255AF" w:rsidP="004C341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CF1823" w14:textId="77777777" w:rsidR="00664400" w:rsidRPr="0057102D" w:rsidRDefault="00664400" w:rsidP="00A53DF5">
    <w:pPr>
      <w:pStyle w:val="Header"/>
      <w:rPr>
        <w:rFonts w:ascii="Arial Narrow" w:hAnsi="Arial Narrow"/>
        <w:color w:val="003366"/>
        <w:spacing w:val="100"/>
        <w:sz w:val="25"/>
        <w:szCs w:val="25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9F50B1"/>
    <w:multiLevelType w:val="hybridMultilevel"/>
    <w:tmpl w:val="A0846740"/>
    <w:lvl w:ilvl="0" w:tplc="AD16A1F2">
      <w:start w:val="1"/>
      <w:numFmt w:val="bullet"/>
      <w:lvlText w:val="¨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1BA7DA4"/>
    <w:multiLevelType w:val="hybridMultilevel"/>
    <w:tmpl w:val="7C0446DA"/>
    <w:lvl w:ilvl="0" w:tplc="AD16A1F2">
      <w:start w:val="1"/>
      <w:numFmt w:val="bullet"/>
      <w:lvlText w:val="¨"/>
      <w:lvlJc w:val="left"/>
      <w:pPr>
        <w:ind w:left="117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2" w15:restartNumberingAfterBreak="0">
    <w:nsid w:val="0411275B"/>
    <w:multiLevelType w:val="hybridMultilevel"/>
    <w:tmpl w:val="1C94E438"/>
    <w:lvl w:ilvl="0" w:tplc="AD16A1F2">
      <w:start w:val="1"/>
      <w:numFmt w:val="bullet"/>
      <w:lvlText w:val="¨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7BC7526"/>
    <w:multiLevelType w:val="hybridMultilevel"/>
    <w:tmpl w:val="0FE87590"/>
    <w:lvl w:ilvl="0" w:tplc="4E406E48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  <w:color w:val="003366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D675A34"/>
    <w:multiLevelType w:val="hybridMultilevel"/>
    <w:tmpl w:val="A71C5E20"/>
    <w:lvl w:ilvl="0" w:tplc="4E406E4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00336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C43A11"/>
    <w:multiLevelType w:val="hybridMultilevel"/>
    <w:tmpl w:val="DE6EC5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DCA33D2"/>
    <w:multiLevelType w:val="hybridMultilevel"/>
    <w:tmpl w:val="853CBAC6"/>
    <w:lvl w:ilvl="0" w:tplc="3B98C15A">
      <w:start w:val="1"/>
      <w:numFmt w:val="bullet"/>
      <w:lvlText w:val="¨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4716E78"/>
    <w:multiLevelType w:val="hybridMultilevel"/>
    <w:tmpl w:val="91CA7968"/>
    <w:lvl w:ilvl="0" w:tplc="04090001">
      <w:start w:val="1"/>
      <w:numFmt w:val="bullet"/>
      <w:lvlText w:val=""/>
      <w:lvlJc w:val="left"/>
      <w:pPr>
        <w:ind w:left="99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1" w:hanging="360"/>
      </w:pPr>
      <w:rPr>
        <w:rFonts w:ascii="Wingdings" w:hAnsi="Wingdings" w:hint="default"/>
      </w:rPr>
    </w:lvl>
  </w:abstractNum>
  <w:abstractNum w:abstractNumId="8" w15:restartNumberingAfterBreak="0">
    <w:nsid w:val="14A94ACB"/>
    <w:multiLevelType w:val="hybridMultilevel"/>
    <w:tmpl w:val="204A3640"/>
    <w:lvl w:ilvl="0" w:tplc="3B98C15A">
      <w:start w:val="1"/>
      <w:numFmt w:val="bullet"/>
      <w:lvlText w:val="¨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5307983"/>
    <w:multiLevelType w:val="hybridMultilevel"/>
    <w:tmpl w:val="D7C66FB6"/>
    <w:lvl w:ilvl="0" w:tplc="F9AE1656">
      <w:start w:val="1"/>
      <w:numFmt w:val="decimal"/>
      <w:lvlText w:val="%1."/>
      <w:lvlJc w:val="left"/>
      <w:pPr>
        <w:ind w:left="720" w:hanging="360"/>
      </w:pPr>
      <w:rPr>
        <w:color w:val="1F3864" w:themeColor="accent5" w:themeShade="8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813395C"/>
    <w:multiLevelType w:val="hybridMultilevel"/>
    <w:tmpl w:val="A8D44970"/>
    <w:lvl w:ilvl="0" w:tplc="C95A03A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9A15DD9"/>
    <w:multiLevelType w:val="hybridMultilevel"/>
    <w:tmpl w:val="2F3C670E"/>
    <w:lvl w:ilvl="0" w:tplc="4E406E48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color w:val="003366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1A7C2E5F"/>
    <w:multiLevelType w:val="hybridMultilevel"/>
    <w:tmpl w:val="751663E4"/>
    <w:lvl w:ilvl="0" w:tplc="2752DE7A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BBB1977"/>
    <w:multiLevelType w:val="hybridMultilevel"/>
    <w:tmpl w:val="22A09BA8"/>
    <w:lvl w:ilvl="0" w:tplc="AD16A1F2">
      <w:start w:val="1"/>
      <w:numFmt w:val="bullet"/>
      <w:lvlText w:val="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05D4D4F"/>
    <w:multiLevelType w:val="hybridMultilevel"/>
    <w:tmpl w:val="CA7A4856"/>
    <w:lvl w:ilvl="0" w:tplc="6644BD2E">
      <w:start w:val="1"/>
      <w:numFmt w:val="bullet"/>
      <w:lvlText w:val="¨"/>
      <w:lvlJc w:val="left"/>
      <w:pPr>
        <w:ind w:left="720" w:hanging="360"/>
      </w:pPr>
      <w:rPr>
        <w:rFonts w:ascii="Wingdings" w:hAnsi="Wingdings" w:hint="default"/>
        <w:color w:val="auto"/>
        <w:sz w:val="24"/>
        <w:szCs w:val="24"/>
      </w:rPr>
    </w:lvl>
    <w:lvl w:ilvl="1" w:tplc="4E406E48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  <w:color w:val="003366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8823F73"/>
    <w:multiLevelType w:val="hybridMultilevel"/>
    <w:tmpl w:val="AB16D7D6"/>
    <w:lvl w:ilvl="0" w:tplc="AD16A1F2">
      <w:start w:val="1"/>
      <w:numFmt w:val="bullet"/>
      <w:lvlText w:val="¨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2DAC5A58"/>
    <w:multiLevelType w:val="hybridMultilevel"/>
    <w:tmpl w:val="58B6BD58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3496158B"/>
    <w:multiLevelType w:val="hybridMultilevel"/>
    <w:tmpl w:val="65361D1A"/>
    <w:lvl w:ilvl="0" w:tplc="4E406E4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00336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56653C7"/>
    <w:multiLevelType w:val="hybridMultilevel"/>
    <w:tmpl w:val="8BB053D8"/>
    <w:lvl w:ilvl="0" w:tplc="4E406E4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00336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7370ACC"/>
    <w:multiLevelType w:val="hybridMultilevel"/>
    <w:tmpl w:val="1248BB72"/>
    <w:lvl w:ilvl="0" w:tplc="4CC0E7A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003366"/>
        <w:sz w:val="32"/>
        <w:szCs w:val="3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9971A3C"/>
    <w:multiLevelType w:val="hybridMultilevel"/>
    <w:tmpl w:val="419EA480"/>
    <w:lvl w:ilvl="0" w:tplc="590ED87A">
      <w:start w:val="1"/>
      <w:numFmt w:val="bullet"/>
      <w:lvlText w:val="•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46D85658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E3F4A39C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3F82BEA6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5F387EBC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5F0A93F2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16B21CFC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47BC7A0C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841A436A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1" w15:restartNumberingAfterBreak="0">
    <w:nsid w:val="3A922CB9"/>
    <w:multiLevelType w:val="hybridMultilevel"/>
    <w:tmpl w:val="FF002E08"/>
    <w:lvl w:ilvl="0" w:tplc="4E406E48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  <w:color w:val="003366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43D86AED"/>
    <w:multiLevelType w:val="hybridMultilevel"/>
    <w:tmpl w:val="A0D6BEAE"/>
    <w:lvl w:ilvl="0" w:tplc="AD16A1F2">
      <w:start w:val="1"/>
      <w:numFmt w:val="bullet"/>
      <w:lvlText w:val="¨"/>
      <w:lvlJc w:val="left"/>
      <w:pPr>
        <w:ind w:left="720" w:hanging="360"/>
      </w:pPr>
      <w:rPr>
        <w:rFonts w:ascii="Wingdings" w:hAnsi="Wingdings" w:hint="default"/>
        <w:color w:val="003366"/>
        <w:sz w:val="28"/>
        <w:szCs w:val="28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3E140E9"/>
    <w:multiLevelType w:val="hybridMultilevel"/>
    <w:tmpl w:val="E3561502"/>
    <w:lvl w:ilvl="0" w:tplc="4E406E4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00336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5EB787E"/>
    <w:multiLevelType w:val="hybridMultilevel"/>
    <w:tmpl w:val="D1B223DC"/>
    <w:lvl w:ilvl="0" w:tplc="2A22A8F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003366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A0F5EF5"/>
    <w:multiLevelType w:val="hybridMultilevel"/>
    <w:tmpl w:val="4A449BA8"/>
    <w:lvl w:ilvl="0" w:tplc="B336BB2E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B51330D"/>
    <w:multiLevelType w:val="hybridMultilevel"/>
    <w:tmpl w:val="609A74B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4DB96EB9"/>
    <w:multiLevelType w:val="hybridMultilevel"/>
    <w:tmpl w:val="0E7AADBC"/>
    <w:lvl w:ilvl="0" w:tplc="04090001">
      <w:start w:val="1"/>
      <w:numFmt w:val="bullet"/>
      <w:lvlText w:val=""/>
      <w:lvlJc w:val="left"/>
      <w:pPr>
        <w:ind w:left="10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5" w:hanging="360"/>
      </w:pPr>
      <w:rPr>
        <w:rFonts w:ascii="Wingdings" w:hAnsi="Wingdings" w:hint="default"/>
      </w:rPr>
    </w:lvl>
  </w:abstractNum>
  <w:abstractNum w:abstractNumId="28" w15:restartNumberingAfterBreak="0">
    <w:nsid w:val="4E5602DF"/>
    <w:multiLevelType w:val="hybridMultilevel"/>
    <w:tmpl w:val="A4F28256"/>
    <w:lvl w:ilvl="0" w:tplc="AD16A1F2">
      <w:start w:val="1"/>
      <w:numFmt w:val="bullet"/>
      <w:lvlText w:val="¨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58352EEA"/>
    <w:multiLevelType w:val="hybridMultilevel"/>
    <w:tmpl w:val="10F03EB6"/>
    <w:lvl w:ilvl="0" w:tplc="1B0E59D0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A745764"/>
    <w:multiLevelType w:val="hybridMultilevel"/>
    <w:tmpl w:val="E9BA2270"/>
    <w:lvl w:ilvl="0" w:tplc="84DC7E3A">
      <w:start w:val="1"/>
      <w:numFmt w:val="bullet"/>
      <w:lvlText w:val="¨"/>
      <w:lvlJc w:val="left"/>
      <w:pPr>
        <w:ind w:left="720" w:hanging="360"/>
      </w:pPr>
      <w:rPr>
        <w:rFonts w:ascii="Wingdings" w:hAnsi="Wingdings" w:hint="default"/>
        <w:color w:val="auto"/>
        <w:sz w:val="24"/>
        <w:szCs w:val="24"/>
      </w:rPr>
    </w:lvl>
    <w:lvl w:ilvl="1" w:tplc="4E406E48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  <w:color w:val="003366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EC32634"/>
    <w:multiLevelType w:val="hybridMultilevel"/>
    <w:tmpl w:val="F8CE9392"/>
    <w:lvl w:ilvl="0" w:tplc="E5BE3D8E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07830A7"/>
    <w:multiLevelType w:val="hybridMultilevel"/>
    <w:tmpl w:val="43661864"/>
    <w:lvl w:ilvl="0" w:tplc="2036FA58">
      <w:start w:val="1"/>
      <w:numFmt w:val="bullet"/>
      <w:lvlText w:val="•"/>
      <w:lvlJc w:val="left"/>
      <w:pPr>
        <w:ind w:left="27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CDD0507C">
      <w:start w:val="1"/>
      <w:numFmt w:val="bullet"/>
      <w:lvlText w:val="o"/>
      <w:lvlJc w:val="left"/>
      <w:pPr>
        <w:ind w:left="127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22F09B6E">
      <w:start w:val="1"/>
      <w:numFmt w:val="bullet"/>
      <w:lvlText w:val="▪"/>
      <w:lvlJc w:val="left"/>
      <w:pPr>
        <w:ind w:left="199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30268CA8">
      <w:start w:val="1"/>
      <w:numFmt w:val="bullet"/>
      <w:lvlText w:val="•"/>
      <w:lvlJc w:val="left"/>
      <w:pPr>
        <w:ind w:left="271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9D4AA866">
      <w:start w:val="1"/>
      <w:numFmt w:val="bullet"/>
      <w:lvlText w:val="o"/>
      <w:lvlJc w:val="left"/>
      <w:pPr>
        <w:ind w:left="343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250AFF0">
      <w:start w:val="1"/>
      <w:numFmt w:val="bullet"/>
      <w:lvlText w:val="▪"/>
      <w:lvlJc w:val="left"/>
      <w:pPr>
        <w:ind w:left="415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280CB25E">
      <w:start w:val="1"/>
      <w:numFmt w:val="bullet"/>
      <w:lvlText w:val="•"/>
      <w:lvlJc w:val="left"/>
      <w:pPr>
        <w:ind w:left="487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57C6D602">
      <w:start w:val="1"/>
      <w:numFmt w:val="bullet"/>
      <w:lvlText w:val="o"/>
      <w:lvlJc w:val="left"/>
      <w:pPr>
        <w:ind w:left="559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A19EA95C">
      <w:start w:val="1"/>
      <w:numFmt w:val="bullet"/>
      <w:lvlText w:val="▪"/>
      <w:lvlJc w:val="left"/>
      <w:pPr>
        <w:ind w:left="631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3" w15:restartNumberingAfterBreak="0">
    <w:nsid w:val="61540EA9"/>
    <w:multiLevelType w:val="hybridMultilevel"/>
    <w:tmpl w:val="2AC2A364"/>
    <w:lvl w:ilvl="0" w:tplc="4E406E4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00336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1B35395"/>
    <w:multiLevelType w:val="hybridMultilevel"/>
    <w:tmpl w:val="7D9E8AFA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35" w15:restartNumberingAfterBreak="0">
    <w:nsid w:val="62AD4CB0"/>
    <w:multiLevelType w:val="hybridMultilevel"/>
    <w:tmpl w:val="62FA9CAC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36" w15:restartNumberingAfterBreak="0">
    <w:nsid w:val="68F82D76"/>
    <w:multiLevelType w:val="hybridMultilevel"/>
    <w:tmpl w:val="A8FE8314"/>
    <w:lvl w:ilvl="0" w:tplc="AD16A1F2">
      <w:start w:val="1"/>
      <w:numFmt w:val="bullet"/>
      <w:lvlText w:val="¨"/>
      <w:lvlJc w:val="left"/>
      <w:pPr>
        <w:ind w:left="151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23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5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7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9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1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3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5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75" w:hanging="360"/>
      </w:pPr>
      <w:rPr>
        <w:rFonts w:ascii="Wingdings" w:hAnsi="Wingdings" w:hint="default"/>
      </w:rPr>
    </w:lvl>
  </w:abstractNum>
  <w:abstractNum w:abstractNumId="37" w15:restartNumberingAfterBreak="0">
    <w:nsid w:val="6C346588"/>
    <w:multiLevelType w:val="hybridMultilevel"/>
    <w:tmpl w:val="BF4EB944"/>
    <w:lvl w:ilvl="0" w:tplc="AD16A1F2">
      <w:start w:val="1"/>
      <w:numFmt w:val="bullet"/>
      <w:lvlText w:val="¨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70537BF5"/>
    <w:multiLevelType w:val="hybridMultilevel"/>
    <w:tmpl w:val="5F0001EA"/>
    <w:lvl w:ilvl="0" w:tplc="D5443964">
      <w:start w:val="1"/>
      <w:numFmt w:val="bullet"/>
      <w:lvlText w:val="•"/>
      <w:lvlJc w:val="left"/>
      <w:pPr>
        <w:ind w:left="27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31DAE6E0">
      <w:start w:val="1"/>
      <w:numFmt w:val="bullet"/>
      <w:lvlText w:val="o"/>
      <w:lvlJc w:val="left"/>
      <w:pPr>
        <w:ind w:left="118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A2DA2208">
      <w:start w:val="1"/>
      <w:numFmt w:val="bullet"/>
      <w:lvlText w:val="▪"/>
      <w:lvlJc w:val="left"/>
      <w:pPr>
        <w:ind w:left="190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D998204A">
      <w:start w:val="1"/>
      <w:numFmt w:val="bullet"/>
      <w:lvlText w:val="•"/>
      <w:lvlJc w:val="left"/>
      <w:pPr>
        <w:ind w:left="262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0A3E7100">
      <w:start w:val="1"/>
      <w:numFmt w:val="bullet"/>
      <w:lvlText w:val="o"/>
      <w:lvlJc w:val="left"/>
      <w:pPr>
        <w:ind w:left="334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8F9AA338">
      <w:start w:val="1"/>
      <w:numFmt w:val="bullet"/>
      <w:lvlText w:val="▪"/>
      <w:lvlJc w:val="left"/>
      <w:pPr>
        <w:ind w:left="406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273C8494">
      <w:start w:val="1"/>
      <w:numFmt w:val="bullet"/>
      <w:lvlText w:val="•"/>
      <w:lvlJc w:val="left"/>
      <w:pPr>
        <w:ind w:left="478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AD10DC28">
      <w:start w:val="1"/>
      <w:numFmt w:val="bullet"/>
      <w:lvlText w:val="o"/>
      <w:lvlJc w:val="left"/>
      <w:pPr>
        <w:ind w:left="550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986A8B4E">
      <w:start w:val="1"/>
      <w:numFmt w:val="bullet"/>
      <w:lvlText w:val="▪"/>
      <w:lvlJc w:val="left"/>
      <w:pPr>
        <w:ind w:left="622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9" w15:restartNumberingAfterBreak="0">
    <w:nsid w:val="765C756C"/>
    <w:multiLevelType w:val="hybridMultilevel"/>
    <w:tmpl w:val="EEFAB03C"/>
    <w:lvl w:ilvl="0" w:tplc="E892E952">
      <w:start w:val="1"/>
      <w:numFmt w:val="bullet"/>
      <w:lvlText w:val="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78FA4E5E"/>
    <w:multiLevelType w:val="hybridMultilevel"/>
    <w:tmpl w:val="613A69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E711803"/>
    <w:multiLevelType w:val="hybridMultilevel"/>
    <w:tmpl w:val="A3103306"/>
    <w:lvl w:ilvl="0" w:tplc="AD16A1F2">
      <w:start w:val="1"/>
      <w:numFmt w:val="bullet"/>
      <w:lvlText w:val="¨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22"/>
  </w:num>
  <w:num w:numId="3">
    <w:abstractNumId w:val="35"/>
  </w:num>
  <w:num w:numId="4">
    <w:abstractNumId w:val="34"/>
  </w:num>
  <w:num w:numId="5">
    <w:abstractNumId w:val="39"/>
  </w:num>
  <w:num w:numId="6">
    <w:abstractNumId w:val="26"/>
  </w:num>
  <w:num w:numId="7">
    <w:abstractNumId w:val="25"/>
  </w:num>
  <w:num w:numId="8">
    <w:abstractNumId w:val="24"/>
  </w:num>
  <w:num w:numId="9">
    <w:abstractNumId w:val="23"/>
  </w:num>
  <w:num w:numId="10">
    <w:abstractNumId w:val="19"/>
  </w:num>
  <w:num w:numId="11">
    <w:abstractNumId w:val="3"/>
  </w:num>
  <w:num w:numId="12">
    <w:abstractNumId w:val="30"/>
  </w:num>
  <w:num w:numId="13">
    <w:abstractNumId w:val="11"/>
  </w:num>
  <w:num w:numId="14">
    <w:abstractNumId w:val="6"/>
  </w:num>
  <w:num w:numId="15">
    <w:abstractNumId w:val="8"/>
  </w:num>
  <w:num w:numId="16">
    <w:abstractNumId w:val="17"/>
  </w:num>
  <w:num w:numId="17">
    <w:abstractNumId w:val="10"/>
  </w:num>
  <w:num w:numId="18">
    <w:abstractNumId w:val="12"/>
  </w:num>
  <w:num w:numId="19">
    <w:abstractNumId w:val="5"/>
  </w:num>
  <w:num w:numId="20">
    <w:abstractNumId w:val="31"/>
  </w:num>
  <w:num w:numId="21">
    <w:abstractNumId w:val="40"/>
  </w:num>
  <w:num w:numId="22">
    <w:abstractNumId w:val="29"/>
  </w:num>
  <w:num w:numId="23">
    <w:abstractNumId w:val="21"/>
  </w:num>
  <w:num w:numId="24">
    <w:abstractNumId w:val="32"/>
  </w:num>
  <w:num w:numId="25">
    <w:abstractNumId w:val="38"/>
  </w:num>
  <w:num w:numId="26">
    <w:abstractNumId w:val="20"/>
  </w:num>
  <w:num w:numId="27">
    <w:abstractNumId w:val="4"/>
  </w:num>
  <w:num w:numId="28">
    <w:abstractNumId w:val="18"/>
  </w:num>
  <w:num w:numId="29">
    <w:abstractNumId w:val="33"/>
  </w:num>
  <w:num w:numId="30">
    <w:abstractNumId w:val="16"/>
  </w:num>
  <w:num w:numId="31">
    <w:abstractNumId w:val="13"/>
  </w:num>
  <w:num w:numId="32">
    <w:abstractNumId w:val="9"/>
  </w:num>
  <w:num w:numId="33">
    <w:abstractNumId w:val="27"/>
  </w:num>
  <w:num w:numId="34">
    <w:abstractNumId w:val="7"/>
  </w:num>
  <w:num w:numId="35">
    <w:abstractNumId w:val="36"/>
  </w:num>
  <w:num w:numId="36">
    <w:abstractNumId w:val="1"/>
  </w:num>
  <w:num w:numId="37">
    <w:abstractNumId w:val="15"/>
  </w:num>
  <w:num w:numId="38">
    <w:abstractNumId w:val="2"/>
  </w:num>
  <w:num w:numId="39">
    <w:abstractNumId w:val="41"/>
  </w:num>
  <w:num w:numId="40">
    <w:abstractNumId w:val="28"/>
  </w:num>
  <w:num w:numId="41">
    <w:abstractNumId w:val="37"/>
  </w:num>
  <w:num w:numId="42">
    <w:abstractNumId w:val="0"/>
  </w:num>
  <w:numIdMacAtCleanup w:val="3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296"/>
  <w:doNotDisplayPageBoundarie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yNTeyMDc2MTAxM7ZU0lEKTi0uzszPAymwqAUAOUoBDiwAAAA="/>
  </w:docVars>
  <w:rsids>
    <w:rsidRoot w:val="002C079F"/>
    <w:rsid w:val="00002819"/>
    <w:rsid w:val="00002D57"/>
    <w:rsid w:val="00011D67"/>
    <w:rsid w:val="00012C0F"/>
    <w:rsid w:val="00014AD1"/>
    <w:rsid w:val="00021F31"/>
    <w:rsid w:val="000237FB"/>
    <w:rsid w:val="00023AA5"/>
    <w:rsid w:val="000243C8"/>
    <w:rsid w:val="00024F9B"/>
    <w:rsid w:val="00034E8D"/>
    <w:rsid w:val="00037982"/>
    <w:rsid w:val="00045E28"/>
    <w:rsid w:val="00047A9F"/>
    <w:rsid w:val="00050409"/>
    <w:rsid w:val="00054B47"/>
    <w:rsid w:val="00054FF3"/>
    <w:rsid w:val="00070184"/>
    <w:rsid w:val="00070B9E"/>
    <w:rsid w:val="000711C2"/>
    <w:rsid w:val="0007503C"/>
    <w:rsid w:val="00093D61"/>
    <w:rsid w:val="000A4F5E"/>
    <w:rsid w:val="000B4066"/>
    <w:rsid w:val="000B687F"/>
    <w:rsid w:val="000C0947"/>
    <w:rsid w:val="000C0EEB"/>
    <w:rsid w:val="000C10B5"/>
    <w:rsid w:val="000C5D60"/>
    <w:rsid w:val="000C6441"/>
    <w:rsid w:val="000D02EC"/>
    <w:rsid w:val="000E2814"/>
    <w:rsid w:val="000E29E7"/>
    <w:rsid w:val="000E3904"/>
    <w:rsid w:val="000E680A"/>
    <w:rsid w:val="000F1B7C"/>
    <w:rsid w:val="001143B9"/>
    <w:rsid w:val="001202E7"/>
    <w:rsid w:val="001217DF"/>
    <w:rsid w:val="00124193"/>
    <w:rsid w:val="00132712"/>
    <w:rsid w:val="001332D5"/>
    <w:rsid w:val="00141294"/>
    <w:rsid w:val="00152D8B"/>
    <w:rsid w:val="0016471A"/>
    <w:rsid w:val="001752F4"/>
    <w:rsid w:val="001805B7"/>
    <w:rsid w:val="00184DBD"/>
    <w:rsid w:val="00185073"/>
    <w:rsid w:val="00185636"/>
    <w:rsid w:val="0019632E"/>
    <w:rsid w:val="001A0A59"/>
    <w:rsid w:val="001A314B"/>
    <w:rsid w:val="001A3282"/>
    <w:rsid w:val="001A32D1"/>
    <w:rsid w:val="001A5198"/>
    <w:rsid w:val="001A7C09"/>
    <w:rsid w:val="001B385E"/>
    <w:rsid w:val="001B48F2"/>
    <w:rsid w:val="001C4723"/>
    <w:rsid w:val="001C7313"/>
    <w:rsid w:val="001D20A8"/>
    <w:rsid w:val="001F210C"/>
    <w:rsid w:val="001F65B1"/>
    <w:rsid w:val="001F754E"/>
    <w:rsid w:val="0020306D"/>
    <w:rsid w:val="002035E7"/>
    <w:rsid w:val="00205F97"/>
    <w:rsid w:val="00213AEF"/>
    <w:rsid w:val="00216ABD"/>
    <w:rsid w:val="00223421"/>
    <w:rsid w:val="00230C5A"/>
    <w:rsid w:val="00231270"/>
    <w:rsid w:val="002351BE"/>
    <w:rsid w:val="0023738A"/>
    <w:rsid w:val="00240F9A"/>
    <w:rsid w:val="002452DE"/>
    <w:rsid w:val="00246B33"/>
    <w:rsid w:val="00246B69"/>
    <w:rsid w:val="00250923"/>
    <w:rsid w:val="00250DD0"/>
    <w:rsid w:val="0025310B"/>
    <w:rsid w:val="0026280B"/>
    <w:rsid w:val="00264278"/>
    <w:rsid w:val="0026445A"/>
    <w:rsid w:val="00271CDF"/>
    <w:rsid w:val="00276417"/>
    <w:rsid w:val="002857C9"/>
    <w:rsid w:val="00291982"/>
    <w:rsid w:val="002921EC"/>
    <w:rsid w:val="0029763F"/>
    <w:rsid w:val="002A01F1"/>
    <w:rsid w:val="002A6A71"/>
    <w:rsid w:val="002B5B9B"/>
    <w:rsid w:val="002C079F"/>
    <w:rsid w:val="002C40BE"/>
    <w:rsid w:val="002C78E8"/>
    <w:rsid w:val="002D1DDE"/>
    <w:rsid w:val="002D1DFA"/>
    <w:rsid w:val="002E26C7"/>
    <w:rsid w:val="002F5CE7"/>
    <w:rsid w:val="002F7E03"/>
    <w:rsid w:val="00314FB0"/>
    <w:rsid w:val="003205C9"/>
    <w:rsid w:val="00323361"/>
    <w:rsid w:val="00323733"/>
    <w:rsid w:val="00326336"/>
    <w:rsid w:val="003358AB"/>
    <w:rsid w:val="00341FED"/>
    <w:rsid w:val="00346279"/>
    <w:rsid w:val="003476B8"/>
    <w:rsid w:val="0035736E"/>
    <w:rsid w:val="00360DC6"/>
    <w:rsid w:val="00364630"/>
    <w:rsid w:val="00367F8D"/>
    <w:rsid w:val="00370DFF"/>
    <w:rsid w:val="00371D5D"/>
    <w:rsid w:val="00371D86"/>
    <w:rsid w:val="00377471"/>
    <w:rsid w:val="00383672"/>
    <w:rsid w:val="00384C11"/>
    <w:rsid w:val="00387A5E"/>
    <w:rsid w:val="0039495F"/>
    <w:rsid w:val="003A2884"/>
    <w:rsid w:val="003A5BBF"/>
    <w:rsid w:val="003B1461"/>
    <w:rsid w:val="003C2C8E"/>
    <w:rsid w:val="003C589C"/>
    <w:rsid w:val="003D0031"/>
    <w:rsid w:val="003D03B3"/>
    <w:rsid w:val="003D44FD"/>
    <w:rsid w:val="003D7458"/>
    <w:rsid w:val="003E48A0"/>
    <w:rsid w:val="003F1BA3"/>
    <w:rsid w:val="003F658A"/>
    <w:rsid w:val="0040369F"/>
    <w:rsid w:val="00407B0B"/>
    <w:rsid w:val="00413CA9"/>
    <w:rsid w:val="00415127"/>
    <w:rsid w:val="004165D1"/>
    <w:rsid w:val="004255AF"/>
    <w:rsid w:val="00430214"/>
    <w:rsid w:val="00440F1E"/>
    <w:rsid w:val="00442D10"/>
    <w:rsid w:val="00450A10"/>
    <w:rsid w:val="00450EE6"/>
    <w:rsid w:val="00460F85"/>
    <w:rsid w:val="0046643E"/>
    <w:rsid w:val="004668EA"/>
    <w:rsid w:val="004749B4"/>
    <w:rsid w:val="004776C9"/>
    <w:rsid w:val="00481E03"/>
    <w:rsid w:val="00485F76"/>
    <w:rsid w:val="004916E8"/>
    <w:rsid w:val="004919F9"/>
    <w:rsid w:val="00493419"/>
    <w:rsid w:val="004978E6"/>
    <w:rsid w:val="004A07EA"/>
    <w:rsid w:val="004A1297"/>
    <w:rsid w:val="004A1CB6"/>
    <w:rsid w:val="004A1ECB"/>
    <w:rsid w:val="004A3C5A"/>
    <w:rsid w:val="004A65DD"/>
    <w:rsid w:val="004B42F8"/>
    <w:rsid w:val="004C2457"/>
    <w:rsid w:val="004C341B"/>
    <w:rsid w:val="004C3810"/>
    <w:rsid w:val="004C4013"/>
    <w:rsid w:val="004D30C1"/>
    <w:rsid w:val="004D6FF5"/>
    <w:rsid w:val="004D7522"/>
    <w:rsid w:val="004E45C9"/>
    <w:rsid w:val="004F2D4C"/>
    <w:rsid w:val="004F5709"/>
    <w:rsid w:val="005014A8"/>
    <w:rsid w:val="00505E5B"/>
    <w:rsid w:val="00515EF0"/>
    <w:rsid w:val="00522716"/>
    <w:rsid w:val="0052744C"/>
    <w:rsid w:val="00535043"/>
    <w:rsid w:val="0054286E"/>
    <w:rsid w:val="00543E2E"/>
    <w:rsid w:val="005445F6"/>
    <w:rsid w:val="005546AA"/>
    <w:rsid w:val="00566706"/>
    <w:rsid w:val="0057102D"/>
    <w:rsid w:val="00574E5C"/>
    <w:rsid w:val="00577D88"/>
    <w:rsid w:val="005838CF"/>
    <w:rsid w:val="005876A2"/>
    <w:rsid w:val="00591476"/>
    <w:rsid w:val="00593E3D"/>
    <w:rsid w:val="00593EE4"/>
    <w:rsid w:val="0059444F"/>
    <w:rsid w:val="005972D9"/>
    <w:rsid w:val="005975B0"/>
    <w:rsid w:val="00597EBD"/>
    <w:rsid w:val="005B2F64"/>
    <w:rsid w:val="005C31BE"/>
    <w:rsid w:val="005C3F1A"/>
    <w:rsid w:val="005D0E15"/>
    <w:rsid w:val="005E0D61"/>
    <w:rsid w:val="005E3204"/>
    <w:rsid w:val="005E3386"/>
    <w:rsid w:val="005E714B"/>
    <w:rsid w:val="005E7624"/>
    <w:rsid w:val="005F1D40"/>
    <w:rsid w:val="005F3554"/>
    <w:rsid w:val="005F4B29"/>
    <w:rsid w:val="006108C1"/>
    <w:rsid w:val="0062209D"/>
    <w:rsid w:val="0062519C"/>
    <w:rsid w:val="00637FDD"/>
    <w:rsid w:val="00643871"/>
    <w:rsid w:val="00650B01"/>
    <w:rsid w:val="00650CD4"/>
    <w:rsid w:val="006611B5"/>
    <w:rsid w:val="006628D9"/>
    <w:rsid w:val="006642C3"/>
    <w:rsid w:val="00664400"/>
    <w:rsid w:val="00667663"/>
    <w:rsid w:val="00667A62"/>
    <w:rsid w:val="00672AC8"/>
    <w:rsid w:val="00673AE6"/>
    <w:rsid w:val="00675D45"/>
    <w:rsid w:val="00682899"/>
    <w:rsid w:val="00693578"/>
    <w:rsid w:val="006A0AAF"/>
    <w:rsid w:val="006A7EA5"/>
    <w:rsid w:val="006B638F"/>
    <w:rsid w:val="006D2894"/>
    <w:rsid w:val="006D305F"/>
    <w:rsid w:val="006E3DA6"/>
    <w:rsid w:val="006E5A30"/>
    <w:rsid w:val="006F09CE"/>
    <w:rsid w:val="006F1E21"/>
    <w:rsid w:val="006F6F9A"/>
    <w:rsid w:val="0070300F"/>
    <w:rsid w:val="0072103F"/>
    <w:rsid w:val="00723B11"/>
    <w:rsid w:val="00724BD1"/>
    <w:rsid w:val="00727887"/>
    <w:rsid w:val="00734E87"/>
    <w:rsid w:val="00736130"/>
    <w:rsid w:val="007428D2"/>
    <w:rsid w:val="00743F41"/>
    <w:rsid w:val="00751CFA"/>
    <w:rsid w:val="00753805"/>
    <w:rsid w:val="0075632F"/>
    <w:rsid w:val="00757916"/>
    <w:rsid w:val="00760373"/>
    <w:rsid w:val="00760A51"/>
    <w:rsid w:val="00775E29"/>
    <w:rsid w:val="00776418"/>
    <w:rsid w:val="00777053"/>
    <w:rsid w:val="00777711"/>
    <w:rsid w:val="00781A67"/>
    <w:rsid w:val="0078668F"/>
    <w:rsid w:val="00786BCF"/>
    <w:rsid w:val="00787EE4"/>
    <w:rsid w:val="007A1246"/>
    <w:rsid w:val="007A3C5A"/>
    <w:rsid w:val="007A5375"/>
    <w:rsid w:val="007A5DA8"/>
    <w:rsid w:val="007C2820"/>
    <w:rsid w:val="007C5545"/>
    <w:rsid w:val="007C7B22"/>
    <w:rsid w:val="007D06C6"/>
    <w:rsid w:val="007E174B"/>
    <w:rsid w:val="007E5EAD"/>
    <w:rsid w:val="007F285F"/>
    <w:rsid w:val="00801070"/>
    <w:rsid w:val="00803FD3"/>
    <w:rsid w:val="00804E27"/>
    <w:rsid w:val="00804E64"/>
    <w:rsid w:val="008229D9"/>
    <w:rsid w:val="00823F0D"/>
    <w:rsid w:val="00824AA0"/>
    <w:rsid w:val="0083037F"/>
    <w:rsid w:val="008319F3"/>
    <w:rsid w:val="00850CA3"/>
    <w:rsid w:val="008513B5"/>
    <w:rsid w:val="00867DF0"/>
    <w:rsid w:val="00870872"/>
    <w:rsid w:val="00873886"/>
    <w:rsid w:val="00880EBF"/>
    <w:rsid w:val="00883E83"/>
    <w:rsid w:val="008973D6"/>
    <w:rsid w:val="00897E56"/>
    <w:rsid w:val="008A3637"/>
    <w:rsid w:val="008A7CBE"/>
    <w:rsid w:val="008C190A"/>
    <w:rsid w:val="008C1E97"/>
    <w:rsid w:val="008C4213"/>
    <w:rsid w:val="008C5A16"/>
    <w:rsid w:val="008D635D"/>
    <w:rsid w:val="008F6C82"/>
    <w:rsid w:val="00907037"/>
    <w:rsid w:val="00921C8F"/>
    <w:rsid w:val="00924788"/>
    <w:rsid w:val="00953CC0"/>
    <w:rsid w:val="009613C0"/>
    <w:rsid w:val="00961E94"/>
    <w:rsid w:val="00965358"/>
    <w:rsid w:val="00980441"/>
    <w:rsid w:val="00981FBE"/>
    <w:rsid w:val="00982B8E"/>
    <w:rsid w:val="00996AB7"/>
    <w:rsid w:val="009A13DB"/>
    <w:rsid w:val="009A29B2"/>
    <w:rsid w:val="009A3531"/>
    <w:rsid w:val="009A3812"/>
    <w:rsid w:val="009A7DCB"/>
    <w:rsid w:val="009C23B0"/>
    <w:rsid w:val="009C4716"/>
    <w:rsid w:val="009C503F"/>
    <w:rsid w:val="009C7F41"/>
    <w:rsid w:val="009D0A97"/>
    <w:rsid w:val="009D0FDD"/>
    <w:rsid w:val="009D612C"/>
    <w:rsid w:val="009E10F9"/>
    <w:rsid w:val="009F3AA9"/>
    <w:rsid w:val="009F70C1"/>
    <w:rsid w:val="00A01476"/>
    <w:rsid w:val="00A02751"/>
    <w:rsid w:val="00A04442"/>
    <w:rsid w:val="00A1286A"/>
    <w:rsid w:val="00A15662"/>
    <w:rsid w:val="00A21AF1"/>
    <w:rsid w:val="00A24D27"/>
    <w:rsid w:val="00A31729"/>
    <w:rsid w:val="00A36168"/>
    <w:rsid w:val="00A42CE8"/>
    <w:rsid w:val="00A42D2E"/>
    <w:rsid w:val="00A47B57"/>
    <w:rsid w:val="00A50CBB"/>
    <w:rsid w:val="00A53DF5"/>
    <w:rsid w:val="00A5696C"/>
    <w:rsid w:val="00A63840"/>
    <w:rsid w:val="00A67860"/>
    <w:rsid w:val="00A733F3"/>
    <w:rsid w:val="00A9026D"/>
    <w:rsid w:val="00A91617"/>
    <w:rsid w:val="00AA0CD4"/>
    <w:rsid w:val="00AA7823"/>
    <w:rsid w:val="00AB0AAA"/>
    <w:rsid w:val="00AB6D6A"/>
    <w:rsid w:val="00AC08C6"/>
    <w:rsid w:val="00AD1810"/>
    <w:rsid w:val="00AE1BBA"/>
    <w:rsid w:val="00AF492E"/>
    <w:rsid w:val="00AF4DCE"/>
    <w:rsid w:val="00B01062"/>
    <w:rsid w:val="00B11473"/>
    <w:rsid w:val="00B122D7"/>
    <w:rsid w:val="00B13D4F"/>
    <w:rsid w:val="00B3537D"/>
    <w:rsid w:val="00B371DF"/>
    <w:rsid w:val="00B41393"/>
    <w:rsid w:val="00B50401"/>
    <w:rsid w:val="00B57538"/>
    <w:rsid w:val="00B610D2"/>
    <w:rsid w:val="00B61950"/>
    <w:rsid w:val="00B62C79"/>
    <w:rsid w:val="00B637C8"/>
    <w:rsid w:val="00B6585B"/>
    <w:rsid w:val="00B670A3"/>
    <w:rsid w:val="00B73DB5"/>
    <w:rsid w:val="00B74386"/>
    <w:rsid w:val="00B80E01"/>
    <w:rsid w:val="00B8262A"/>
    <w:rsid w:val="00B84B14"/>
    <w:rsid w:val="00B943C8"/>
    <w:rsid w:val="00B977E0"/>
    <w:rsid w:val="00BA7A7E"/>
    <w:rsid w:val="00BD0988"/>
    <w:rsid w:val="00BD44F5"/>
    <w:rsid w:val="00BD5009"/>
    <w:rsid w:val="00BD515C"/>
    <w:rsid w:val="00BE6B2A"/>
    <w:rsid w:val="00BF3DE7"/>
    <w:rsid w:val="00C203DA"/>
    <w:rsid w:val="00C21BFF"/>
    <w:rsid w:val="00C2701A"/>
    <w:rsid w:val="00C3779F"/>
    <w:rsid w:val="00C4078D"/>
    <w:rsid w:val="00C41724"/>
    <w:rsid w:val="00C421D7"/>
    <w:rsid w:val="00C44365"/>
    <w:rsid w:val="00C600A8"/>
    <w:rsid w:val="00C7019C"/>
    <w:rsid w:val="00C70745"/>
    <w:rsid w:val="00C70D9A"/>
    <w:rsid w:val="00C747D3"/>
    <w:rsid w:val="00C83E8A"/>
    <w:rsid w:val="00C90535"/>
    <w:rsid w:val="00C913B9"/>
    <w:rsid w:val="00C93BC7"/>
    <w:rsid w:val="00CA5130"/>
    <w:rsid w:val="00CA5383"/>
    <w:rsid w:val="00CB2AB2"/>
    <w:rsid w:val="00CB63BF"/>
    <w:rsid w:val="00CC076C"/>
    <w:rsid w:val="00CC0C8D"/>
    <w:rsid w:val="00CC2A55"/>
    <w:rsid w:val="00CC3713"/>
    <w:rsid w:val="00CC5AE2"/>
    <w:rsid w:val="00CC7646"/>
    <w:rsid w:val="00CD33C5"/>
    <w:rsid w:val="00CE0E12"/>
    <w:rsid w:val="00CF07A1"/>
    <w:rsid w:val="00CF5C33"/>
    <w:rsid w:val="00CF6099"/>
    <w:rsid w:val="00D01B2B"/>
    <w:rsid w:val="00D117C8"/>
    <w:rsid w:val="00D11C84"/>
    <w:rsid w:val="00D20DF0"/>
    <w:rsid w:val="00D24494"/>
    <w:rsid w:val="00D25C5E"/>
    <w:rsid w:val="00D41CDC"/>
    <w:rsid w:val="00D42BD1"/>
    <w:rsid w:val="00D512E0"/>
    <w:rsid w:val="00D55C69"/>
    <w:rsid w:val="00D57D19"/>
    <w:rsid w:val="00D66FA5"/>
    <w:rsid w:val="00D76B56"/>
    <w:rsid w:val="00D827CD"/>
    <w:rsid w:val="00D904DC"/>
    <w:rsid w:val="00D9116B"/>
    <w:rsid w:val="00D9172B"/>
    <w:rsid w:val="00D94771"/>
    <w:rsid w:val="00DA1923"/>
    <w:rsid w:val="00DA2FDE"/>
    <w:rsid w:val="00DA6D62"/>
    <w:rsid w:val="00DB44FA"/>
    <w:rsid w:val="00DB515A"/>
    <w:rsid w:val="00DD4A59"/>
    <w:rsid w:val="00DE4143"/>
    <w:rsid w:val="00DF0B61"/>
    <w:rsid w:val="00DF0CBC"/>
    <w:rsid w:val="00DF1E7F"/>
    <w:rsid w:val="00DF7771"/>
    <w:rsid w:val="00E07BE0"/>
    <w:rsid w:val="00E12B97"/>
    <w:rsid w:val="00E440D3"/>
    <w:rsid w:val="00E44896"/>
    <w:rsid w:val="00E45D6C"/>
    <w:rsid w:val="00E47AEF"/>
    <w:rsid w:val="00E578BE"/>
    <w:rsid w:val="00E7248C"/>
    <w:rsid w:val="00E840F3"/>
    <w:rsid w:val="00E8584C"/>
    <w:rsid w:val="00E876B9"/>
    <w:rsid w:val="00E87835"/>
    <w:rsid w:val="00E91618"/>
    <w:rsid w:val="00EA1E64"/>
    <w:rsid w:val="00EA38D6"/>
    <w:rsid w:val="00EA735A"/>
    <w:rsid w:val="00EB02E2"/>
    <w:rsid w:val="00EB2A72"/>
    <w:rsid w:val="00EB2AE8"/>
    <w:rsid w:val="00EB2B11"/>
    <w:rsid w:val="00EB69F7"/>
    <w:rsid w:val="00EC0DE2"/>
    <w:rsid w:val="00ED028D"/>
    <w:rsid w:val="00ED115F"/>
    <w:rsid w:val="00ED4FC6"/>
    <w:rsid w:val="00ED6906"/>
    <w:rsid w:val="00EE3996"/>
    <w:rsid w:val="00EE3F38"/>
    <w:rsid w:val="00EE7283"/>
    <w:rsid w:val="00EF2BEF"/>
    <w:rsid w:val="00EF7D70"/>
    <w:rsid w:val="00F00292"/>
    <w:rsid w:val="00F00353"/>
    <w:rsid w:val="00F04DEC"/>
    <w:rsid w:val="00F06C2D"/>
    <w:rsid w:val="00F06F71"/>
    <w:rsid w:val="00F10B94"/>
    <w:rsid w:val="00F11B91"/>
    <w:rsid w:val="00F13067"/>
    <w:rsid w:val="00F14157"/>
    <w:rsid w:val="00F2341A"/>
    <w:rsid w:val="00F2515C"/>
    <w:rsid w:val="00F300C2"/>
    <w:rsid w:val="00F328BA"/>
    <w:rsid w:val="00F35D21"/>
    <w:rsid w:val="00F41B0A"/>
    <w:rsid w:val="00F44FFF"/>
    <w:rsid w:val="00F46AA7"/>
    <w:rsid w:val="00F51324"/>
    <w:rsid w:val="00F52D59"/>
    <w:rsid w:val="00F537EC"/>
    <w:rsid w:val="00F538C6"/>
    <w:rsid w:val="00F653A0"/>
    <w:rsid w:val="00F671AF"/>
    <w:rsid w:val="00F67290"/>
    <w:rsid w:val="00F71F96"/>
    <w:rsid w:val="00F72E8D"/>
    <w:rsid w:val="00F73B24"/>
    <w:rsid w:val="00F8004C"/>
    <w:rsid w:val="00F8105F"/>
    <w:rsid w:val="00F8291E"/>
    <w:rsid w:val="00F91EA8"/>
    <w:rsid w:val="00F93516"/>
    <w:rsid w:val="00FA3851"/>
    <w:rsid w:val="00FA6219"/>
    <w:rsid w:val="00FA673B"/>
    <w:rsid w:val="00FA67A9"/>
    <w:rsid w:val="00FB0E4D"/>
    <w:rsid w:val="00FB2F0A"/>
    <w:rsid w:val="00FB678C"/>
    <w:rsid w:val="00FD1038"/>
    <w:rsid w:val="00FE2F01"/>
    <w:rsid w:val="00FE4891"/>
    <w:rsid w:val="00FE533C"/>
    <w:rsid w:val="00FF47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5D0F073"/>
  <w15:chartTrackingRefBased/>
  <w15:docId w15:val="{DBA22F3D-9704-4045-A2B9-81F136CA57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A3637"/>
  </w:style>
  <w:style w:type="paragraph" w:styleId="Heading1">
    <w:name w:val="heading 1"/>
    <w:next w:val="Normal"/>
    <w:link w:val="Heading1Char"/>
    <w:uiPriority w:val="9"/>
    <w:unhideWhenUsed/>
    <w:qFormat/>
    <w:rsid w:val="00A42D2E"/>
    <w:pPr>
      <w:keepNext/>
      <w:keepLines/>
      <w:spacing w:after="12"/>
      <w:ind w:left="10" w:right="6118" w:hanging="10"/>
      <w:outlineLvl w:val="0"/>
    </w:pPr>
    <w:rPr>
      <w:rFonts w:ascii="Calibri" w:eastAsia="Calibri" w:hAnsi="Calibri" w:cs="Calibri"/>
      <w:b/>
      <w:color w:val="000000"/>
      <w:sz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9161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C341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C341B"/>
  </w:style>
  <w:style w:type="paragraph" w:styleId="Footer">
    <w:name w:val="footer"/>
    <w:basedOn w:val="Normal"/>
    <w:link w:val="FooterChar"/>
    <w:uiPriority w:val="99"/>
    <w:unhideWhenUsed/>
    <w:rsid w:val="004C341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C341B"/>
  </w:style>
  <w:style w:type="paragraph" w:styleId="BodyText">
    <w:name w:val="Body Text"/>
    <w:basedOn w:val="Normal"/>
    <w:link w:val="BodyTextChar"/>
    <w:uiPriority w:val="1"/>
    <w:qFormat/>
    <w:rsid w:val="00682899"/>
    <w:pPr>
      <w:widowControl w:val="0"/>
      <w:spacing w:after="0" w:line="240" w:lineRule="auto"/>
      <w:ind w:left="1080"/>
    </w:pPr>
    <w:rPr>
      <w:rFonts w:ascii="Tahoma" w:eastAsia="Tahoma" w:hAnsi="Tahoma"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rsid w:val="00682899"/>
    <w:rPr>
      <w:rFonts w:ascii="Tahoma" w:eastAsia="Tahoma" w:hAnsi="Tahoma"/>
      <w:sz w:val="20"/>
      <w:szCs w:val="20"/>
    </w:rPr>
  </w:style>
  <w:style w:type="paragraph" w:customStyle="1" w:styleId="TableParagraph">
    <w:name w:val="Table Paragraph"/>
    <w:basedOn w:val="Normal"/>
    <w:uiPriority w:val="1"/>
    <w:qFormat/>
    <w:rsid w:val="00EB2A72"/>
    <w:pPr>
      <w:widowControl w:val="0"/>
      <w:spacing w:after="0" w:line="240" w:lineRule="auto"/>
    </w:pPr>
  </w:style>
  <w:style w:type="character" w:styleId="Hyperlink">
    <w:name w:val="Hyperlink"/>
    <w:uiPriority w:val="99"/>
    <w:rsid w:val="0070300F"/>
    <w:rPr>
      <w:color w:val="006666"/>
      <w:u w:val="single"/>
    </w:rPr>
  </w:style>
  <w:style w:type="paragraph" w:customStyle="1" w:styleId="Default">
    <w:name w:val="Default"/>
    <w:rsid w:val="0070300F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</w:rPr>
  </w:style>
  <w:style w:type="paragraph" w:styleId="NoSpacing">
    <w:name w:val="No Spacing"/>
    <w:uiPriority w:val="1"/>
    <w:qFormat/>
    <w:rsid w:val="00DB44FA"/>
    <w:pPr>
      <w:spacing w:after="0" w:line="240" w:lineRule="auto"/>
    </w:pPr>
  </w:style>
  <w:style w:type="paragraph" w:styleId="NormalWeb">
    <w:name w:val="Normal (Web)"/>
    <w:basedOn w:val="Normal"/>
    <w:uiPriority w:val="99"/>
    <w:rsid w:val="00C3779F"/>
    <w:pPr>
      <w:spacing w:before="100" w:beforeAutospacing="1" w:after="100" w:afterAutospacing="1" w:line="240" w:lineRule="auto"/>
    </w:pPr>
    <w:rPr>
      <w:rFonts w:ascii="Arial Unicode MS" w:eastAsia="Arial Unicode MS" w:hAnsi="Arial Unicode MS" w:cs="Arial Unicode MS"/>
      <w:sz w:val="24"/>
      <w:szCs w:val="24"/>
      <w:lang w:val="en-GB"/>
    </w:rPr>
  </w:style>
  <w:style w:type="character" w:styleId="Strong">
    <w:name w:val="Strong"/>
    <w:basedOn w:val="DefaultParagraphFont"/>
    <w:uiPriority w:val="22"/>
    <w:qFormat/>
    <w:rsid w:val="00EA735A"/>
    <w:rPr>
      <w:b/>
      <w:bCs/>
    </w:rPr>
  </w:style>
  <w:style w:type="table" w:styleId="TableGrid">
    <w:name w:val="Table Grid"/>
    <w:basedOn w:val="TableNormal"/>
    <w:uiPriority w:val="39"/>
    <w:rsid w:val="00C83E8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0">
    <w:name w:val="TableGrid"/>
    <w:rsid w:val="00014AD1"/>
    <w:pPr>
      <w:spacing w:after="0" w:line="240" w:lineRule="auto"/>
    </w:pPr>
    <w:rPr>
      <w:rFonts w:eastAsia="Times New Roman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Heading1Char">
    <w:name w:val="Heading 1 Char"/>
    <w:basedOn w:val="DefaultParagraphFont"/>
    <w:link w:val="Heading1"/>
    <w:uiPriority w:val="9"/>
    <w:rsid w:val="00A42D2E"/>
    <w:rPr>
      <w:rFonts w:ascii="Calibri" w:eastAsia="Calibri" w:hAnsi="Calibri" w:cs="Calibri"/>
      <w:b/>
      <w:color w:val="000000"/>
      <w:sz w:val="2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973D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73D6"/>
    <w:rPr>
      <w:rFonts w:ascii="Segoe UI" w:hAnsi="Segoe UI" w:cs="Segoe UI"/>
      <w:sz w:val="18"/>
      <w:szCs w:val="1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0D02E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D02E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0D02EC"/>
    <w:rPr>
      <w:vertAlign w:val="superscript"/>
    </w:rPr>
  </w:style>
  <w:style w:type="character" w:styleId="FollowedHyperlink">
    <w:name w:val="FollowedHyperlink"/>
    <w:basedOn w:val="DefaultParagraphFont"/>
    <w:uiPriority w:val="99"/>
    <w:semiHidden/>
    <w:unhideWhenUsed/>
    <w:rsid w:val="008D635D"/>
    <w:rPr>
      <w:color w:val="954F72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2857C9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CC076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8267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0AAA2FD-11C2-404C-9633-FBD4CD5A69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247</Words>
  <Characters>140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rthern Arizona University</Company>
  <LinksUpToDate>false</LinksUpToDate>
  <CharactersWithSpaces>16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hitney Lin Gilmore</dc:creator>
  <cp:keywords/>
  <dc:description/>
  <cp:lastModifiedBy>Melissa L Fast</cp:lastModifiedBy>
  <cp:revision>3</cp:revision>
  <cp:lastPrinted>2019-03-20T21:58:00Z</cp:lastPrinted>
  <dcterms:created xsi:type="dcterms:W3CDTF">2021-10-08T22:40:00Z</dcterms:created>
  <dcterms:modified xsi:type="dcterms:W3CDTF">2021-10-08T22:44:00Z</dcterms:modified>
</cp:coreProperties>
</file>